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CF439" w14:textId="77777777" w:rsidR="00411173" w:rsidRDefault="00411173">
      <w:pPr>
        <w:pBdr>
          <w:top w:val="nil"/>
          <w:left w:val="nil"/>
          <w:bottom w:val="nil"/>
          <w:right w:val="nil"/>
          <w:between w:val="nil"/>
        </w:pBdr>
        <w:spacing w:after="220"/>
        <w:jc w:val="center"/>
        <w:rPr>
          <w:b/>
          <w:color w:val="000000"/>
          <w:sz w:val="28"/>
          <w:szCs w:val="28"/>
        </w:rPr>
      </w:pPr>
      <w:bookmarkStart w:id="0" w:name="_GoBack"/>
      <w:bookmarkEnd w:id="0"/>
    </w:p>
    <w:p w14:paraId="00000001" w14:textId="0A8D128A" w:rsidR="008A1A98" w:rsidRDefault="001958F2">
      <w:pPr>
        <w:pBdr>
          <w:top w:val="nil"/>
          <w:left w:val="nil"/>
          <w:bottom w:val="nil"/>
          <w:right w:val="nil"/>
          <w:between w:val="nil"/>
        </w:pBdr>
        <w:spacing w:after="22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SCHEDULE H</w:t>
      </w:r>
    </w:p>
    <w:p w14:paraId="00000002" w14:textId="77777777" w:rsidR="008A1A98" w:rsidRDefault="001958F2">
      <w:pPr>
        <w:pBdr>
          <w:top w:val="nil"/>
          <w:left w:val="nil"/>
          <w:bottom w:val="nil"/>
          <w:right w:val="nil"/>
          <w:between w:val="nil"/>
        </w:pBdr>
        <w:spacing w:after="220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NWSC-3 RFP TECHNICAL DOCUMENTS</w:t>
      </w:r>
    </w:p>
    <w:p w14:paraId="00000003" w14:textId="77777777" w:rsidR="008A1A98" w:rsidRDefault="001958F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his document contains copies of the Technical Specifications and Benchmark Instructions documents and the Benchmark Results Spreadsheet that were released with the UCAR RFP0000</w:t>
      </w:r>
      <w:r>
        <w:t>74</w:t>
      </w:r>
      <w:r>
        <w:rPr>
          <w:color w:val="000000"/>
        </w:rPr>
        <w:t xml:space="preserve"> (NWSC-3), hereby incorporated into UCAR </w:t>
      </w:r>
      <w:r>
        <w:rPr>
          <w:color w:val="000000"/>
          <w:highlight w:val="cyan"/>
        </w:rPr>
        <w:t>SUBCON000000</w:t>
      </w:r>
      <w:r>
        <w:rPr>
          <w:color w:val="000000"/>
        </w:rPr>
        <w:t>.</w:t>
      </w:r>
    </w:p>
    <w:p w14:paraId="00000004" w14:textId="77777777" w:rsidR="008A1A98" w:rsidRDefault="008A1A9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</w:p>
    <w:p w14:paraId="00000005" w14:textId="77777777" w:rsidR="008A1A98" w:rsidRDefault="001958F2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  <w:highlight w:val="cyan"/>
        </w:rPr>
      </w:pPr>
      <w:r>
        <w:rPr>
          <w:color w:val="000000"/>
          <w:highlight w:val="cyan"/>
        </w:rPr>
        <w:t>[</w:t>
      </w:r>
      <w:r>
        <w:rPr>
          <w:highlight w:val="cyan"/>
        </w:rPr>
        <w:t>e</w:t>
      </w:r>
      <w:r>
        <w:rPr>
          <w:color w:val="000000"/>
          <w:highlight w:val="cyan"/>
        </w:rPr>
        <w:t>mbed document]</w:t>
      </w:r>
      <w:r>
        <w:rPr>
          <w:color w:val="000000"/>
        </w:rPr>
        <w:t xml:space="preserve"> - UCAR RFP0000</w:t>
      </w:r>
      <w:r>
        <w:t>74</w:t>
      </w:r>
      <w:r>
        <w:rPr>
          <w:color w:val="000000"/>
        </w:rPr>
        <w:t xml:space="preserve"> NWSC-3 Technical Specifications, Version </w:t>
      </w:r>
      <w:r>
        <w:rPr>
          <w:color w:val="000000"/>
          <w:highlight w:val="cyan"/>
        </w:rPr>
        <w:t>X, dated DD MMM YYYY</w:t>
      </w:r>
    </w:p>
    <w:p w14:paraId="00000006" w14:textId="77777777" w:rsidR="008A1A98" w:rsidRDefault="008A1A98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</w:p>
    <w:p w14:paraId="00000007" w14:textId="77777777" w:rsidR="008A1A98" w:rsidRDefault="001958F2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  <w:highlight w:val="cyan"/>
        </w:rPr>
      </w:pPr>
      <w:r>
        <w:rPr>
          <w:highlight w:val="cyan"/>
        </w:rPr>
        <w:t>[embed document]</w:t>
      </w:r>
      <w:r>
        <w:rPr>
          <w:color w:val="000000"/>
        </w:rPr>
        <w:t xml:space="preserve"> - UCAR RFP0000</w:t>
      </w:r>
      <w:r>
        <w:t>74</w:t>
      </w:r>
      <w:r>
        <w:rPr>
          <w:color w:val="000000"/>
        </w:rPr>
        <w:t xml:space="preserve"> NWSC-3 Benchmark </w:t>
      </w:r>
      <w:r>
        <w:t>Rules</w:t>
      </w:r>
      <w:r>
        <w:rPr>
          <w:color w:val="000000"/>
        </w:rPr>
        <w:t xml:space="preserve">, Version </w:t>
      </w:r>
      <w:r>
        <w:rPr>
          <w:color w:val="000000"/>
          <w:highlight w:val="cyan"/>
        </w:rPr>
        <w:t>X, dated DD MMM YYYY</w:t>
      </w:r>
    </w:p>
    <w:p w14:paraId="00000008" w14:textId="77777777" w:rsidR="008A1A98" w:rsidRDefault="008A1A98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</w:rPr>
      </w:pPr>
    </w:p>
    <w:p w14:paraId="00000009" w14:textId="77777777" w:rsidR="008A1A98" w:rsidRDefault="001958F2">
      <w:pPr>
        <w:pBdr>
          <w:top w:val="nil"/>
          <w:left w:val="nil"/>
          <w:bottom w:val="nil"/>
          <w:right w:val="nil"/>
          <w:between w:val="nil"/>
        </w:pBdr>
        <w:spacing w:after="0"/>
        <w:ind w:left="1440" w:hanging="1440"/>
        <w:rPr>
          <w:color w:val="000000"/>
          <w:highlight w:val="cyan"/>
        </w:rPr>
      </w:pPr>
      <w:bookmarkStart w:id="1" w:name="_gjdgxs" w:colFirst="0" w:colLast="0"/>
      <w:bookmarkEnd w:id="1"/>
      <w:r>
        <w:rPr>
          <w:highlight w:val="cyan"/>
        </w:rPr>
        <w:t>[embed document]</w:t>
      </w:r>
      <w:r>
        <w:rPr>
          <w:color w:val="000000"/>
        </w:rPr>
        <w:t xml:space="preserve"> - UCAR RFP0000</w:t>
      </w:r>
      <w:r>
        <w:t>74</w:t>
      </w:r>
      <w:r>
        <w:rPr>
          <w:color w:val="000000"/>
        </w:rPr>
        <w:t xml:space="preserve"> NWSC-3 Benchmark Results Spreadsheet, Version </w:t>
      </w:r>
      <w:r>
        <w:rPr>
          <w:color w:val="000000"/>
          <w:highlight w:val="cyan"/>
        </w:rPr>
        <w:t>X, dated DD MMM YYYY</w:t>
      </w:r>
    </w:p>
    <w:sectPr w:rsidR="008A1A9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9087F" w14:textId="77777777" w:rsidR="00547B9D" w:rsidRDefault="00547B9D">
      <w:pPr>
        <w:spacing w:after="0" w:line="240" w:lineRule="auto"/>
      </w:pPr>
      <w:r>
        <w:separator/>
      </w:r>
    </w:p>
  </w:endnote>
  <w:endnote w:type="continuationSeparator" w:id="0">
    <w:p w14:paraId="63FE2E74" w14:textId="77777777" w:rsidR="00547B9D" w:rsidRDefault="00547B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79E51" w14:textId="77777777" w:rsidR="00826744" w:rsidRDefault="008267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B" w14:textId="20F37F29" w:rsidR="008A1A98" w:rsidRDefault="001958F2">
    <w:pPr>
      <w:ind w:left="3600" w:firstLine="360"/>
      <w:rPr>
        <w:b/>
        <w:sz w:val="18"/>
        <w:szCs w:val="18"/>
      </w:rPr>
    </w:pPr>
    <w:r>
      <w:rPr>
        <w:sz w:val="20"/>
        <w:szCs w:val="20"/>
      </w:rPr>
      <w:t>Page H-</w:t>
    </w:r>
    <w:r>
      <w:rPr>
        <w:sz w:val="18"/>
        <w:szCs w:val="18"/>
      </w:rPr>
      <w:fldChar w:fldCharType="begin"/>
    </w:r>
    <w:r>
      <w:rPr>
        <w:sz w:val="18"/>
        <w:szCs w:val="18"/>
      </w:rPr>
      <w:instrText>PAGE</w:instrText>
    </w:r>
    <w:r>
      <w:rPr>
        <w:sz w:val="18"/>
        <w:szCs w:val="18"/>
      </w:rPr>
      <w:fldChar w:fldCharType="separate"/>
    </w:r>
    <w:r w:rsidR="00BE19C7">
      <w:rPr>
        <w:noProof/>
        <w:sz w:val="18"/>
        <w:szCs w:val="18"/>
      </w:rPr>
      <w:t>1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</w:t>
    </w:r>
  </w:p>
  <w:p w14:paraId="0000000C" w14:textId="77777777" w:rsidR="008A1A98" w:rsidRDefault="008A1A9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00975" w14:textId="77777777" w:rsidR="00826744" w:rsidRDefault="008267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C5CF2" w14:textId="77777777" w:rsidR="00547B9D" w:rsidRDefault="00547B9D">
      <w:pPr>
        <w:spacing w:after="0" w:line="240" w:lineRule="auto"/>
      </w:pPr>
      <w:r>
        <w:separator/>
      </w:r>
    </w:p>
  </w:footnote>
  <w:footnote w:type="continuationSeparator" w:id="0">
    <w:p w14:paraId="69A64796" w14:textId="77777777" w:rsidR="00547B9D" w:rsidRDefault="00547B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C207C" w14:textId="77777777" w:rsidR="00826744" w:rsidRDefault="008267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A" w14:textId="136572B0" w:rsidR="008A1A98" w:rsidRPr="00BE19C7" w:rsidRDefault="00BE19C7" w:rsidP="00BE19C7">
    <w:pPr>
      <w:pStyle w:val="Header"/>
      <w:jc w:val="right"/>
    </w:pPr>
    <w:r>
      <w:t>RFP000074 Attachment 4H</w:t>
    </w:r>
    <w:r w:rsidR="00826744">
      <w:t xml:space="preserve"> (v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14F5C" w14:textId="77777777" w:rsidR="00826744" w:rsidRDefault="008267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TewNDE1NDUxMDBU0lEKTi0uzszPAykwqgUAPOmUeywAAAA="/>
  </w:docVars>
  <w:rsids>
    <w:rsidRoot w:val="008A1A98"/>
    <w:rsid w:val="001958F2"/>
    <w:rsid w:val="00251250"/>
    <w:rsid w:val="00377681"/>
    <w:rsid w:val="003B7C63"/>
    <w:rsid w:val="00411173"/>
    <w:rsid w:val="004D5D10"/>
    <w:rsid w:val="004F07EA"/>
    <w:rsid w:val="00514268"/>
    <w:rsid w:val="0052098F"/>
    <w:rsid w:val="00547B9D"/>
    <w:rsid w:val="00826744"/>
    <w:rsid w:val="008A1A98"/>
    <w:rsid w:val="009256D1"/>
    <w:rsid w:val="00B10596"/>
    <w:rsid w:val="00BE19C7"/>
    <w:rsid w:val="00FA1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7F5B0"/>
  <w15:docId w15:val="{BFE3BAB1-B43C-4972-B3F4-D7B989801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hd w:val="clear" w:color="auto" w:fill="E6E6E6"/>
      <w:spacing w:before="220" w:after="220"/>
      <w:ind w:firstLine="1080"/>
      <w:outlineLvl w:val="0"/>
    </w:pPr>
    <w:rPr>
      <w:rFonts w:ascii="Arial" w:eastAsia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111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173"/>
  </w:style>
  <w:style w:type="paragraph" w:styleId="Footer">
    <w:name w:val="footer"/>
    <w:basedOn w:val="Normal"/>
    <w:link w:val="FooterChar"/>
    <w:uiPriority w:val="99"/>
    <w:unhideWhenUsed/>
    <w:rsid w:val="004111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1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81</Characters>
  <Application>Microsoft Office Word</Application>
  <DocSecurity>0</DocSecurity>
  <Lines>1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CAR/NCAR</Company>
  <LinksUpToDate>false</LinksUpToDate>
  <CharactersWithSpaces>5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AR</dc:creator>
  <cp:keywords/>
  <dc:description/>
  <cp:lastModifiedBy>UCAR</cp:lastModifiedBy>
  <cp:revision>6</cp:revision>
  <dcterms:created xsi:type="dcterms:W3CDTF">2020-03-30T16:17:00Z</dcterms:created>
  <dcterms:modified xsi:type="dcterms:W3CDTF">2020-03-31T18:47:00Z</dcterms:modified>
  <cp:category/>
</cp:coreProperties>
</file>